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University Name] Search Committee,</w:t>
      </w:r>
    </w:p>
    <w:p>
      <w:pPr>
        <w:pStyle w:val="BodyText"/>
      </w:pPr>
      <w:r>
        <w:t xml:space="preserve">I am writing to express my sincere interest in the Professor position at [University Name] in the United States Chicago. As an accomplished academic with a passion for advancing knowledge and fostering innovation, I am eager to contribute my expertise, teaching philosophy, and research acumen to your esteemed institution. The opportunity to join a university deeply rooted in intellectual rigor and cultural vibrancy, such as [University Name], aligns perfectly with my career goals and aspirations as a Professor in the dynamic academic landscape of the United States Chicago.</w:t>
      </w:r>
    </w:p>
    <w:p>
      <w:pPr>
        <w:pStyle w:val="BodyText"/>
      </w:pPr>
      <w:r>
        <w:t xml:space="preserve">With over [X] years of experience in higher education, I have dedicated my professional journey to shaping minds, driving interdisciplinary research, and cultivating an environment where students and colleagues alike thrive. My academic background includes a [Ph.D./Doctorate] in [Field of Study] from [University Name], where I specialized in [Specific Area of Research]. This foundation has equipped me with the tools to address complex challenges while maintaining a commitment to excellence that resonates with the values of your institution.</w:t>
      </w:r>
    </w:p>
    <w:bookmarkStart w:id="20" w:name="Xd460a53070582286772772e73700fdbf3801c69"/>
    <w:p>
      <w:pPr>
        <w:pStyle w:val="Heading2"/>
      </w:pPr>
      <w:r>
        <w:t xml:space="preserve">Academic Expertise and Teaching Philosophy</w:t>
      </w:r>
    </w:p>
    <w:p>
      <w:pPr>
        <w:pStyle w:val="FirstParagraph"/>
      </w:pPr>
      <w:r>
        <w:t xml:space="preserve">As a Professor, I believe that education is not merely the transmission of knowledge but an empowering process that inspires critical thinking and creativity. My teaching philosophy centers on creating inclusive classrooms where students are encouraged to question assumptions, collaborate across disciplines, and engage with real-world problems. In the United States Chicago, where diversity and innovation intersect, I have consistently integrated experiential learning opportunities—such as community partnerships and research projects—into my curriculum to prepare students for leadership roles in a rapidly evolving global society.</w:t>
      </w:r>
    </w:p>
    <w:p>
      <w:pPr>
        <w:pStyle w:val="BodyText"/>
      </w:pPr>
      <w:r>
        <w:t xml:space="preserve">For instance, while serving as a [Previous Position] at [Previous Institution], I developed a course titled “[Course Name]” that combined theoretical frameworks with practical applications. This course, which attracted students from across the university, emphasized the importance of interdisciplinary thinking—a principle that aligns closely with the mission of your institution. My ability to design curricula that reflect both academic excellence and societal relevance has been recognized through awards such as [Award Name], and I am excited about the possibility of bringing this approach to [University Name].</w:t>
      </w:r>
    </w:p>
    <w:bookmarkEnd w:id="20"/>
    <w:bookmarkStart w:id="21" w:name="research-contributions"/>
    <w:p>
      <w:pPr>
        <w:pStyle w:val="Heading2"/>
      </w:pPr>
      <w:r>
        <w:t xml:space="preserve">Research Contributions</w:t>
      </w:r>
    </w:p>
    <w:p>
      <w:pPr>
        <w:pStyle w:val="FirstParagraph"/>
      </w:pPr>
      <w:r>
        <w:t xml:space="preserve">My research focuses on [Specific Research Area], a field that holds significant implications for both academic discourse and practical applications. In the United States Chicago, where institutions like [University Name] are at the forefront of cutting-edge research, I have published extensively in peer-reviewed journals such as [Journal Names] and presented my work at conferences including [Conference Names]. My current projects explore [Brief Description of Research], with a particular emphasis on how they intersect with the needs of urban communities—a theme that is deeply relevant to the Chicago area.</w:t>
      </w:r>
    </w:p>
    <w:p>
      <w:pPr>
        <w:pStyle w:val="BodyText"/>
      </w:pPr>
      <w:r>
        <w:t xml:space="preserve">As a Professor, I am committed to fostering a research environment that encourages collaboration and innovation. I have secured funding from [Funding Agencies] to support my work, and I am eager to leverage my experience in grant writing and project management to contribute to [University Name]’s research initiatives. The opportunity to mentor graduate students and engage in collaborative projects with colleagues across disciplines is a cornerstone of my academic identity, and I am confident that this aligns with the goals of your department.</w:t>
      </w:r>
    </w:p>
    <w:bookmarkEnd w:id="21"/>
    <w:bookmarkStart w:id="22" w:name="Xe483823d8ef3cc45dbfa3387af8bee13bc8dd6e"/>
    <w:p>
      <w:pPr>
        <w:pStyle w:val="Heading2"/>
      </w:pPr>
      <w:r>
        <w:t xml:space="preserve">Commitment to Diversity, Equity, and Inclusion</w:t>
      </w:r>
    </w:p>
    <w:p>
      <w:pPr>
        <w:pStyle w:val="FirstParagraph"/>
      </w:pPr>
      <w:r>
        <w:t xml:space="preserve">In the United States Chicago, where diversity is a defining characteristic of both the community and academic institutions, I have consistently advocated for inclusive practices in education and research. As a Professor, I have implemented strategies to ensure that my classrooms are accessible to students from all backgrounds, including [Specific Initiatives, e.g., “mentorship programs for underrepresented groups” or “curriculum revisions to reflect diverse perspectives”]. My work in this area has been recognized through [Awards or Recognitions], and I am passionate about continuing this mission at [University Name].</w:t>
      </w:r>
    </w:p>
    <w:p>
      <w:pPr>
        <w:pStyle w:val="BodyText"/>
      </w:pPr>
      <w:r>
        <w:t xml:space="preserve">I believe that a commitment to equity is essential to creating a vibrant academic community. In the United States Chicago, where social justice issues are at the forefront of public discourse, I have collaborated with local organizations to address challenges such as [Specific Issue]. This experience has reinforced my belief that academia must actively engage with societal needs, and I am eager to contribute this perspective to your institution’s broader goals.</w:t>
      </w:r>
    </w:p>
    <w:bookmarkEnd w:id="22"/>
    <w:bookmarkStart w:id="23" w:name="alignment-with-university-names-mission"/>
    <w:p>
      <w:pPr>
        <w:pStyle w:val="Heading2"/>
      </w:pPr>
      <w:r>
        <w:t xml:space="preserve">Alignment with [University Name]’s Mission</w:t>
      </w:r>
    </w:p>
    <w:p>
      <w:pPr>
        <w:pStyle w:val="FirstParagraph"/>
      </w:pPr>
      <w:r>
        <w:t xml:space="preserve">[University Name]’s dedication to [Specific Value, e.g., “innovation,” “community engagement,” or “academic excellence”] resonates deeply with my professional values. I am particularly drawn to your institution’s emphasis on [Specific Initiative or Program], which mirrors my own efforts to bridge academic research with practical impact. The United States Chicago, as a hub of cultural and intellectual activity, offers unparalleled opportunities for collaboration and growth, and I am eager to contribute to the dynamic environment that [University Name] fosters.</w:t>
      </w:r>
    </w:p>
    <w:p>
      <w:pPr>
        <w:pStyle w:val="BodyText"/>
      </w:pPr>
      <w:r>
        <w:t xml:space="preserve">As a Professor in the United States Chicago, I am committed to advancing the mission of your institution through my teaching, research, and service. My goal is not only to inspire students but also to collaborate with colleagues in addressing some of the most pressing challenges facing our society. I am confident that my background, vision, and passion make me a strong candidate for this position.</w:t>
      </w:r>
    </w:p>
    <w:p>
      <w:pPr>
        <w:pStyle w:val="BodyText"/>
      </w:pPr>
      <w:r>
        <w:t xml:space="preserve">Thank you for considering my application. I would be honored to contribute to [University Name]’s legacy as a Professor in the United States Chicago. I look forward to the opportunity to discuss how my experience and goals align with your institution’s need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00:28:27Z</dcterms:created>
  <dcterms:modified xsi:type="dcterms:W3CDTF">2026-07-24T00:28:27Z</dcterms:modified>
</cp:coreProperties>
</file>

<file path=docProps/custom.xml><?xml version="1.0" encoding="utf-8"?>
<Properties xmlns="http://schemas.openxmlformats.org/officeDocument/2006/custom-properties" xmlns:vt="http://schemas.openxmlformats.org/officeDocument/2006/docPropsVTypes"/>
</file>